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42" w:type="dxa"/>
        <w:tblLook w:val="04A0" w:firstRow="1" w:lastRow="0" w:firstColumn="1" w:lastColumn="0" w:noHBand="0" w:noVBand="1"/>
      </w:tblPr>
      <w:tblGrid>
        <w:gridCol w:w="395"/>
        <w:gridCol w:w="55"/>
        <w:gridCol w:w="1415"/>
        <w:gridCol w:w="515"/>
        <w:gridCol w:w="198"/>
        <w:gridCol w:w="482"/>
        <w:gridCol w:w="180"/>
        <w:gridCol w:w="19"/>
        <w:gridCol w:w="71"/>
        <w:gridCol w:w="200"/>
        <w:gridCol w:w="161"/>
        <w:gridCol w:w="780"/>
        <w:gridCol w:w="304"/>
        <w:gridCol w:w="176"/>
        <w:gridCol w:w="90"/>
        <w:gridCol w:w="304"/>
        <w:gridCol w:w="90"/>
        <w:gridCol w:w="595"/>
        <w:gridCol w:w="630"/>
        <w:gridCol w:w="1620"/>
        <w:gridCol w:w="651"/>
        <w:gridCol w:w="58"/>
        <w:gridCol w:w="12"/>
        <w:gridCol w:w="34"/>
        <w:gridCol w:w="29"/>
        <w:gridCol w:w="45"/>
        <w:gridCol w:w="93"/>
        <w:gridCol w:w="133"/>
        <w:gridCol w:w="116"/>
        <w:gridCol w:w="18"/>
        <w:gridCol w:w="312"/>
        <w:gridCol w:w="749"/>
        <w:gridCol w:w="181"/>
        <w:gridCol w:w="31"/>
      </w:tblGrid>
      <w:tr w:rsidR="008F2C60" w:rsidRPr="008F2C60" w14:paraId="48EADE1B" w14:textId="77777777" w:rsidTr="007F7C7E">
        <w:trPr>
          <w:gridAfter w:val="2"/>
          <w:wAfter w:w="212" w:type="dxa"/>
          <w:trHeight w:val="585"/>
        </w:trPr>
        <w:tc>
          <w:tcPr>
            <w:tcW w:w="10530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000000" w:fill="515049"/>
            <w:noWrap/>
            <w:vAlign w:val="center"/>
            <w:hideMark/>
          </w:tcPr>
          <w:p w14:paraId="23DF4F1D" w14:textId="77777777" w:rsidR="00252D32" w:rsidRPr="008F2C60" w:rsidRDefault="00252D32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36"/>
                <w:szCs w:val="36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36"/>
                <w:szCs w:val="36"/>
              </w:rPr>
              <w:t>PERSONAL FINANCIAL STATEMENT</w:t>
            </w:r>
          </w:p>
        </w:tc>
      </w:tr>
      <w:tr w:rsidR="008F2C60" w:rsidRPr="008F2C60" w14:paraId="18E182FB" w14:textId="77777777" w:rsidTr="007F7C7E">
        <w:trPr>
          <w:gridAfter w:val="2"/>
          <w:wAfter w:w="212" w:type="dxa"/>
          <w:trHeight w:val="585"/>
        </w:trPr>
        <w:tc>
          <w:tcPr>
            <w:tcW w:w="10530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000000" w:fill="515049"/>
            <w:noWrap/>
            <w:vAlign w:val="center"/>
          </w:tcPr>
          <w:p w14:paraId="16A37C3A" w14:textId="77777777" w:rsidR="008F2C60" w:rsidRPr="008F2C60" w:rsidRDefault="008F2C60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36"/>
                <w:szCs w:val="36"/>
              </w:rPr>
            </w:pPr>
          </w:p>
        </w:tc>
      </w:tr>
      <w:tr w:rsidR="008F2C60" w:rsidRPr="008F2C60" w14:paraId="3B8C65DB" w14:textId="77777777" w:rsidTr="007F7C7E">
        <w:trPr>
          <w:gridAfter w:val="2"/>
          <w:wAfter w:w="212" w:type="dxa"/>
          <w:trHeight w:val="330"/>
        </w:trPr>
        <w:tc>
          <w:tcPr>
            <w:tcW w:w="10530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75579217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PERSONAL INFORMATION</w:t>
            </w:r>
          </w:p>
        </w:tc>
      </w:tr>
      <w:tr w:rsidR="008F2C60" w:rsidRPr="008F2C60" w14:paraId="1E7AF36A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C52CF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4165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719749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John Smith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74F5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49FA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Statement Date</w:t>
            </w:r>
          </w:p>
        </w:tc>
        <w:tc>
          <w:tcPr>
            <w:tcW w:w="2250" w:type="dxa"/>
            <w:gridSpan w:val="1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0D18BD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mm/dd/yyyy</w:t>
            </w:r>
          </w:p>
        </w:tc>
      </w:tr>
      <w:tr w:rsidR="008F2C60" w:rsidRPr="008F2C60" w14:paraId="7A81DDC6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DA95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ddress</w:t>
            </w:r>
          </w:p>
        </w:tc>
        <w:tc>
          <w:tcPr>
            <w:tcW w:w="4165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346855C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&lt;Address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DE62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25C6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SSN</w:t>
            </w:r>
          </w:p>
        </w:tc>
        <w:tc>
          <w:tcPr>
            <w:tcW w:w="225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C0468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&lt;SSN&gt;</w:t>
            </w:r>
          </w:p>
        </w:tc>
      </w:tr>
      <w:tr w:rsidR="008F2C60" w:rsidRPr="008F2C60" w14:paraId="20BBE6BA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E685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ity. State, Zip</w:t>
            </w:r>
          </w:p>
        </w:tc>
        <w:tc>
          <w:tcPr>
            <w:tcW w:w="4165" w:type="dxa"/>
            <w:gridSpan w:val="1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09643E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&lt;Address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775E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7DBA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irthday</w:t>
            </w:r>
          </w:p>
        </w:tc>
        <w:tc>
          <w:tcPr>
            <w:tcW w:w="225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AE1081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mm/dd/yyyy</w:t>
            </w:r>
          </w:p>
        </w:tc>
      </w:tr>
      <w:tr w:rsidR="008F2C60" w:rsidRPr="008F2C60" w14:paraId="06B4F667" w14:textId="77777777" w:rsidTr="007F7C7E">
        <w:trPr>
          <w:gridAfter w:val="2"/>
          <w:wAfter w:w="212" w:type="dxa"/>
          <w:trHeight w:val="330"/>
        </w:trPr>
        <w:tc>
          <w:tcPr>
            <w:tcW w:w="18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3A72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Home Tel. No.</w:t>
            </w:r>
          </w:p>
        </w:tc>
        <w:tc>
          <w:tcPr>
            <w:tcW w:w="416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0F32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&lt;Telephone Number&gt;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943C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7593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Dependents:</w:t>
            </w:r>
          </w:p>
        </w:tc>
        <w:tc>
          <w:tcPr>
            <w:tcW w:w="225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4F96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&lt;No. Dependents&gt;</w:t>
            </w:r>
          </w:p>
        </w:tc>
      </w:tr>
      <w:tr w:rsidR="008F2C60" w:rsidRPr="008F2C60" w14:paraId="75884F7B" w14:textId="77777777" w:rsidTr="007F7C7E">
        <w:trPr>
          <w:gridAfter w:val="2"/>
          <w:wAfter w:w="212" w:type="dxa"/>
          <w:trHeight w:val="330"/>
        </w:trPr>
        <w:tc>
          <w:tcPr>
            <w:tcW w:w="35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104174CC" w14:textId="5516EDB5" w:rsidR="00063043" w:rsidRPr="008F2C6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ASSETS</w:t>
            </w:r>
          </w:p>
        </w:tc>
        <w:tc>
          <w:tcPr>
            <w:tcW w:w="12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3A2A7679" w14:textId="77777777" w:rsidR="00063043" w:rsidRPr="008F2C60" w:rsidRDefault="00063043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Value</w:t>
            </w:r>
          </w:p>
        </w:tc>
        <w:tc>
          <w:tcPr>
            <w:tcW w:w="4427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5AD2D0C7" w14:textId="1A3CF5A4" w:rsidR="00063043" w:rsidRPr="008F2C6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LIABILITIES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64A05275" w14:textId="77777777" w:rsidR="00063043" w:rsidRPr="008F2C60" w:rsidRDefault="00063043" w:rsidP="00252D32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Value</w:t>
            </w:r>
          </w:p>
        </w:tc>
      </w:tr>
      <w:tr w:rsidR="008F2C60" w:rsidRPr="008F2C60" w14:paraId="6F6D7911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454C3" w14:textId="505F0198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ash on Hand &amp; In Bank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A84A" w14:textId="77777777" w:rsidR="00252D32" w:rsidRPr="008F2C60" w:rsidRDefault="00252D32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48E4A4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15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A8E0" w14:textId="4F5B73A1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tes Due to Bank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55D7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420959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735,000 </w:t>
            </w:r>
          </w:p>
        </w:tc>
      </w:tr>
      <w:tr w:rsidR="008F2C60" w:rsidRPr="008F2C60" w14:paraId="5615A2D6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63EE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ash Value of Life Insuranc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8AE2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A4EFBE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50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3F647" w14:textId="543FA225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tes Due to Relatives &amp; Friend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F04F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70F03E8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2D7C2AF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B7E5" w14:textId="3A4CDE1D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Government Securitie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8BBC" w14:textId="77777777" w:rsidR="00252D32" w:rsidRPr="008F2C60" w:rsidRDefault="00252D32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FF5FF8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6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8888" w14:textId="5838D14E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tes Due to Other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F81E7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37531B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42,000 </w:t>
            </w:r>
          </w:p>
        </w:tc>
      </w:tr>
      <w:tr w:rsidR="008F2C60" w:rsidRPr="008F2C60" w14:paraId="43926E24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399A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ther Marketable Securitie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8EEE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080CF7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20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2302" w14:textId="12FB58F3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ccount &amp; Bills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102E2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685505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58,000 </w:t>
            </w:r>
          </w:p>
        </w:tc>
      </w:tr>
      <w:tr w:rsidR="008F2C60" w:rsidRPr="008F2C60" w14:paraId="178828DC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464C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tes &amp; Account Receivable (Good)</w:t>
            </w: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CDCF0A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35,00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8F0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Unpaid Income Taxes (Federal State)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78B3B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853D29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4350ABBD" w14:textId="77777777" w:rsidTr="007F7C7E">
        <w:trPr>
          <w:gridAfter w:val="2"/>
          <w:wAfter w:w="212" w:type="dxa"/>
          <w:trHeight w:val="317"/>
        </w:trPr>
        <w:tc>
          <w:tcPr>
            <w:tcW w:w="4775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4707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Assets Readily Convertible: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550" w14:textId="0472538E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ther Unpaid taxes &amp; Interest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01B7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5CB9CD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536137C9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495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DEE2ED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n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558C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429F39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34638" w14:textId="09E5A9EF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Loan on Life Insurance Polic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9A344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1494822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5246B8BA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0863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9CAD29" w14:textId="66CA06B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C6A6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F0B674" w14:textId="40AE1F8A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22EB" w14:textId="60D0633A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ontract Account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B9146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1610698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250,000 </w:t>
            </w:r>
          </w:p>
        </w:tc>
      </w:tr>
      <w:tr w:rsidR="008F2C60" w:rsidRPr="008F2C60" w14:paraId="483C28FD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AAA8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84EF3C" w14:textId="6F7079B6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A28B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08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39A8EDA" w14:textId="72FCC978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15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6804" w14:textId="0EC4841B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ash Rent Owed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1CFC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24C23B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74,000 </w:t>
            </w:r>
          </w:p>
        </w:tc>
      </w:tr>
      <w:tr w:rsidR="008F2C60" w:rsidRPr="008F2C60" w14:paraId="3A992BE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D420C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Current Assets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9721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C5DA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765,000 </w:t>
            </w: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EF38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Liabilities Due within 1 year</w:t>
            </w:r>
          </w:p>
        </w:tc>
      </w:tr>
      <w:tr w:rsidR="008F2C60" w:rsidRPr="008F2C60" w14:paraId="4925168D" w14:textId="77777777" w:rsidTr="007F7C7E">
        <w:trPr>
          <w:gridAfter w:val="2"/>
          <w:wAfter w:w="212" w:type="dxa"/>
          <w:trHeight w:val="317"/>
        </w:trPr>
        <w:tc>
          <w:tcPr>
            <w:tcW w:w="3060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68BE" w14:textId="6AA395D8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Real Estate Owned</w:t>
            </w:r>
          </w:p>
        </w:tc>
        <w:tc>
          <w:tcPr>
            <w:tcW w:w="631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21E9" w14:textId="77777777" w:rsidR="00653880" w:rsidRPr="008F2C60" w:rsidRDefault="00653880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95CC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850,000 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AF1E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3719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816DD0D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ne</w:t>
            </w: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1CAE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81AB4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5CBBB21E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EEAAE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Mortgages &amp; Contracts Owned</w:t>
            </w:r>
          </w:p>
        </w:tc>
        <w:tc>
          <w:tcPr>
            <w:tcW w:w="432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D0C8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9F4BA5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60,000 </w:t>
            </w:r>
          </w:p>
        </w:tc>
        <w:tc>
          <w:tcPr>
            <w:tcW w:w="394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BB40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3719" w:type="dxa"/>
            <w:gridSpan w:val="9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448D7CF0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D23E" w14:textId="77777777" w:rsidR="00252D32" w:rsidRPr="008F2C60" w:rsidRDefault="00252D32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4D439D7" w14:textId="3668E338" w:rsidR="00252D32" w:rsidRPr="008F2C60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</w:tr>
      <w:tr w:rsidR="008F2C60" w:rsidRPr="008F2C60" w14:paraId="5E188E17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FE89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tes Accounts Receivable (Doubtful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2AD8990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1,50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313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Current Liabilit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37434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C056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1,159,000 </w:t>
            </w:r>
          </w:p>
        </w:tc>
      </w:tr>
      <w:tr w:rsidR="008F2C60" w:rsidRPr="008F2C60" w14:paraId="16F240AE" w14:textId="77777777" w:rsidTr="007F7C7E">
        <w:trPr>
          <w:gridAfter w:val="2"/>
          <w:wAfter w:w="212" w:type="dxa"/>
          <w:trHeight w:val="317"/>
        </w:trPr>
        <w:tc>
          <w:tcPr>
            <w:tcW w:w="369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E2F1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Notes Due </w:t>
            </w:r>
            <w:proofErr w:type="gramStart"/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From</w:t>
            </w:r>
            <w:proofErr w:type="gramEnd"/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Relatives &amp; Friends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82288B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D89B" w14:textId="275116A4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Real Estate Mortgage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8136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27B25C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54572C53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01BD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ther Securities (Not Marketable)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A825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DA7046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0E2F" w14:textId="5489B70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Liens &amp; Assessments Payable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BE5DB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24DF907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059D33D2" w14:textId="77777777" w:rsidTr="007F7C7E">
        <w:trPr>
          <w:gridAfter w:val="2"/>
          <w:wAfter w:w="212" w:type="dxa"/>
          <w:trHeight w:val="317"/>
        </w:trPr>
        <w:tc>
          <w:tcPr>
            <w:tcW w:w="30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E37C" w14:textId="11472835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Personal Property</w:t>
            </w:r>
          </w:p>
        </w:tc>
        <w:tc>
          <w:tcPr>
            <w:tcW w:w="63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D52E" w14:textId="77777777" w:rsidR="00653880" w:rsidRPr="008F2C60" w:rsidRDefault="00653880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1A03FA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300,000 </w:t>
            </w:r>
          </w:p>
        </w:tc>
        <w:tc>
          <w:tcPr>
            <w:tcW w:w="5579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657C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Debts:</w:t>
            </w:r>
          </w:p>
        </w:tc>
      </w:tr>
      <w:tr w:rsidR="008F2C60" w:rsidRPr="008F2C60" w14:paraId="02FE4127" w14:textId="77777777" w:rsidTr="007F7C7E">
        <w:trPr>
          <w:gridAfter w:val="2"/>
          <w:wAfter w:w="212" w:type="dxa"/>
          <w:trHeight w:val="317"/>
        </w:trPr>
        <w:tc>
          <w:tcPr>
            <w:tcW w:w="495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B6CF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Assets: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13E5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3719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D2F2DB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ne</w:t>
            </w: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C462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3698ACB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05DA678D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1981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2864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DD6DBD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ne</w:t>
            </w: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D096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99FE07" w14:textId="77777777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35658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3719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70434ED" w14:textId="02449A38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4276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5584F4" w14:textId="63D864E0" w:rsidR="00252D32" w:rsidRPr="008F2C60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</w:tr>
      <w:tr w:rsidR="008F2C60" w:rsidRPr="008F2C60" w14:paraId="76963433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336B5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169738" w14:textId="41849713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148A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84B9C3" w14:textId="7C9A7C45" w:rsidR="00252D32" w:rsidRPr="008F2C60" w:rsidRDefault="00252D32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608E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)</w:t>
            </w:r>
          </w:p>
        </w:tc>
        <w:tc>
          <w:tcPr>
            <w:tcW w:w="3719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1A00505" w14:textId="1CDD1822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7E10" w14:textId="77777777" w:rsidR="00252D32" w:rsidRPr="008F2C60" w:rsidRDefault="00252D32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C09FF5C" w14:textId="68F39643" w:rsidR="00252D32" w:rsidRPr="008F2C60" w:rsidRDefault="00252D32" w:rsidP="007F7C7E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</w:tr>
      <w:tr w:rsidR="008F2C60" w:rsidRPr="008F2C60" w14:paraId="0EF0D709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892D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c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E647EE7" w14:textId="16A49623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51FE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072A3B" w14:textId="4D9E606C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6955A" w14:textId="46D9FE8B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Liabilities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80D3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6770468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1,159,000 </w:t>
            </w:r>
          </w:p>
        </w:tc>
      </w:tr>
      <w:tr w:rsidR="008F2C60" w:rsidRPr="008F2C60" w14:paraId="166682CB" w14:textId="77777777" w:rsidTr="007F7C7E">
        <w:trPr>
          <w:gridAfter w:val="2"/>
          <w:wAfter w:w="212" w:type="dxa"/>
          <w:trHeight w:val="317"/>
        </w:trPr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3229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d)</w:t>
            </w:r>
          </w:p>
        </w:tc>
        <w:tc>
          <w:tcPr>
            <w:tcW w:w="2864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96F2A14" w14:textId="43207536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43A4" w14:textId="77777777" w:rsidR="00653880" w:rsidRPr="008F2C60" w:rsidRDefault="00653880" w:rsidP="00252D32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65C685" w14:textId="4FE5E4BA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4562" w14:textId="5713E04C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Net Worth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B184" w14:textId="77777777" w:rsidR="00653880" w:rsidRPr="008F2C60" w:rsidRDefault="00653880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390AF7" w14:textId="77777777" w:rsidR="00653880" w:rsidRPr="008F2C60" w:rsidRDefault="00653880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817,500 </w:t>
            </w:r>
          </w:p>
        </w:tc>
      </w:tr>
      <w:tr w:rsidR="008F2C60" w:rsidRPr="008F2C60" w14:paraId="785B90DF" w14:textId="77777777" w:rsidTr="007F7C7E">
        <w:trPr>
          <w:gridAfter w:val="2"/>
          <w:wAfter w:w="212" w:type="dxa"/>
          <w:trHeight w:val="317"/>
        </w:trPr>
        <w:tc>
          <w:tcPr>
            <w:tcW w:w="32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422B" w14:textId="523D60F3" w:rsidR="00063043" w:rsidRPr="008F2C60" w:rsidRDefault="00063043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Assets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A5FC3" w14:textId="77777777" w:rsidR="00063043" w:rsidRPr="008F2C60" w:rsidRDefault="00063043" w:rsidP="00252D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21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588425" w14:textId="77777777" w:rsidR="00063043" w:rsidRPr="008F2C60" w:rsidRDefault="00063043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1,976,500 </w:t>
            </w:r>
          </w:p>
        </w:tc>
        <w:tc>
          <w:tcPr>
            <w:tcW w:w="39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BE14" w14:textId="79D96819" w:rsidR="00063043" w:rsidRPr="008F2C60" w:rsidRDefault="00063043" w:rsidP="00252D32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Liabilities &amp; Net Worth</w:t>
            </w:r>
          </w:p>
        </w:tc>
        <w:tc>
          <w:tcPr>
            <w:tcW w:w="2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0C8A1" w14:textId="77777777" w:rsidR="00063043" w:rsidRPr="008F2C60" w:rsidRDefault="00063043" w:rsidP="00252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A9D8748" w14:textId="77777777" w:rsidR="00063043" w:rsidRPr="008F2C60" w:rsidRDefault="00063043" w:rsidP="00252D32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1,976,500 </w:t>
            </w:r>
          </w:p>
        </w:tc>
      </w:tr>
      <w:tr w:rsidR="008F2C60" w:rsidRPr="008F2C60" w14:paraId="47C5EFB1" w14:textId="77777777" w:rsidTr="007F7C7E">
        <w:trPr>
          <w:trHeight w:val="330"/>
        </w:trPr>
        <w:tc>
          <w:tcPr>
            <w:tcW w:w="504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0894729F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ANNUAL INCOME</w:t>
            </w:r>
          </w:p>
        </w:tc>
        <w:tc>
          <w:tcPr>
            <w:tcW w:w="570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41FDFC54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ESTIMATED ANNUAL EXPENSES</w:t>
            </w:r>
          </w:p>
        </w:tc>
      </w:tr>
      <w:tr w:rsidR="008F2C60" w:rsidRPr="008F2C60" w14:paraId="4E50F0EF" w14:textId="77777777" w:rsidTr="007F7C7E">
        <w:trPr>
          <w:trHeight w:val="317"/>
        </w:trPr>
        <w:tc>
          <w:tcPr>
            <w:tcW w:w="33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3697" w14:textId="307077ED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Salary, Bonuses &amp; Commissions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FF7C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D24F1B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300,00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A1A5" w14:textId="5420DC36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Income Taxe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2E3A" w14:textId="77777777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F14782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154,000 </w:t>
            </w:r>
          </w:p>
        </w:tc>
      </w:tr>
      <w:tr w:rsidR="008F2C60" w:rsidRPr="008F2C60" w14:paraId="2A037C1E" w14:textId="77777777" w:rsidTr="007F7C7E">
        <w:trPr>
          <w:trHeight w:val="317"/>
        </w:trPr>
        <w:tc>
          <w:tcPr>
            <w:tcW w:w="32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1A00" w14:textId="435ED39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Dividends &amp; Interest</w:t>
            </w:r>
          </w:p>
        </w:tc>
        <w:tc>
          <w:tcPr>
            <w:tcW w:w="4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1464" w14:textId="77777777" w:rsidR="00653880" w:rsidRPr="008F2C60" w:rsidRDefault="00653880" w:rsidP="00653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E5287B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A847" w14:textId="10A31746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ther Taxe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2ADF2" w14:textId="77777777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D47E405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3,500 </w:t>
            </w:r>
          </w:p>
        </w:tc>
      </w:tr>
      <w:tr w:rsidR="008F2C60" w:rsidRPr="008F2C60" w14:paraId="1FD3C777" w14:textId="77777777" w:rsidTr="007F7C7E">
        <w:trPr>
          <w:trHeight w:val="317"/>
        </w:trPr>
        <w:tc>
          <w:tcPr>
            <w:tcW w:w="333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D5EB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Rental &amp; Lease Income (Net)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82A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EA1705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1B77" w14:textId="07A0A9E3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Insurance Premium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06259" w14:textId="77777777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29BA11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75,000 </w:t>
            </w:r>
          </w:p>
        </w:tc>
      </w:tr>
      <w:tr w:rsidR="008F2C60" w:rsidRPr="008F2C60" w14:paraId="062F1708" w14:textId="77777777" w:rsidTr="007F7C7E">
        <w:trPr>
          <w:trHeight w:val="317"/>
        </w:trPr>
        <w:tc>
          <w:tcPr>
            <w:tcW w:w="5041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D6E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Income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A3EDC" w14:textId="4808069C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Mortgage Payments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2555" w14:textId="77777777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971C8C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86,000 </w:t>
            </w:r>
          </w:p>
        </w:tc>
      </w:tr>
      <w:tr w:rsidR="008F2C60" w:rsidRPr="008F2C60" w14:paraId="00DC87C7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3E3C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288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C763B4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ank Interest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DD69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62EA00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18,000 </w:t>
            </w:r>
          </w:p>
        </w:tc>
        <w:tc>
          <w:tcPr>
            <w:tcW w:w="406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69AE" w14:textId="3826780A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Rent Payable</w:t>
            </w:r>
          </w:p>
        </w:tc>
        <w:tc>
          <w:tcPr>
            <w:tcW w:w="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5DF8C" w14:textId="77777777" w:rsidR="00653880" w:rsidRPr="008F2C60" w:rsidRDefault="00653880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87DE590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360C5EEF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9531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D53F9B" w14:textId="1CFD60D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1B9A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8DAF99" w14:textId="4457C466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70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5374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Other Expenses</w:t>
            </w:r>
          </w:p>
        </w:tc>
      </w:tr>
      <w:tr w:rsidR="008F2C60" w:rsidRPr="008F2C60" w14:paraId="3CA14F61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CFD8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d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80C3CDA" w14:textId="3F78E8A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578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36ACB1" w14:textId="7616654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BCE6E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)</w:t>
            </w:r>
          </w:p>
        </w:tc>
        <w:tc>
          <w:tcPr>
            <w:tcW w:w="360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7B1A6A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None</w:t>
            </w:r>
          </w:p>
        </w:tc>
        <w:tc>
          <w:tcPr>
            <w:tcW w:w="4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4725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A03535A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641FFE03" w14:textId="77777777" w:rsidTr="007F7C7E">
        <w:trPr>
          <w:trHeight w:val="317"/>
        </w:trPr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F121C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e)</w:t>
            </w:r>
          </w:p>
        </w:tc>
        <w:tc>
          <w:tcPr>
            <w:tcW w:w="288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1675CB" w14:textId="1C8232A0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1BA60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447AF3E" w14:textId="54384808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CA77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b)</w:t>
            </w: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D63BA2" w14:textId="6C80BCBE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BA67D4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A2E0FC6" w14:textId="0E3042D6" w:rsidR="00653880" w:rsidRPr="008F2C60" w:rsidRDefault="00653880" w:rsidP="00063043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</w:tr>
      <w:tr w:rsidR="008F2C60" w:rsidRPr="008F2C60" w14:paraId="74F43F9B" w14:textId="77777777" w:rsidTr="007F7C7E">
        <w:trPr>
          <w:trHeight w:val="317"/>
        </w:trPr>
        <w:tc>
          <w:tcPr>
            <w:tcW w:w="25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A630" w14:textId="77777777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Annual Income</w:t>
            </w:r>
          </w:p>
        </w:tc>
        <w:tc>
          <w:tcPr>
            <w:tcW w:w="7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44E6" w14:textId="77777777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EDA4" w14:textId="77777777" w:rsidR="00063043" w:rsidRPr="008F2C60" w:rsidRDefault="00063043" w:rsidP="006538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8E5B" w14:textId="77777777" w:rsidR="00063043" w:rsidRPr="008F2C6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318,000 </w:t>
            </w:r>
          </w:p>
        </w:tc>
        <w:tc>
          <w:tcPr>
            <w:tcW w:w="399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CE3E" w14:textId="7EB17DFF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Total Estimated Annual Expenses</w:t>
            </w:r>
          </w:p>
        </w:tc>
        <w:tc>
          <w:tcPr>
            <w:tcW w:w="7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6F305" w14:textId="77777777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E021" w14:textId="77777777" w:rsidR="00063043" w:rsidRPr="008F2C6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 xml:space="preserve">318,500 </w:t>
            </w:r>
          </w:p>
        </w:tc>
      </w:tr>
      <w:tr w:rsidR="008F2C60" w:rsidRPr="008F2C60" w14:paraId="379E85E5" w14:textId="77777777" w:rsidTr="007F7C7E">
        <w:trPr>
          <w:gridAfter w:val="1"/>
          <w:wAfter w:w="32" w:type="dxa"/>
          <w:trHeight w:val="330"/>
        </w:trPr>
        <w:tc>
          <w:tcPr>
            <w:tcW w:w="447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center"/>
            <w:hideMark/>
          </w:tcPr>
          <w:p w14:paraId="5AC5FB98" w14:textId="33A5D948" w:rsidR="00063043" w:rsidRPr="008F2C6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GENERAL INFORMATION</w:t>
            </w:r>
          </w:p>
        </w:tc>
        <w:tc>
          <w:tcPr>
            <w:tcW w:w="6239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8A897C"/>
            <w:noWrap/>
            <w:vAlign w:val="bottom"/>
            <w:hideMark/>
          </w:tcPr>
          <w:p w14:paraId="1A57DBF8" w14:textId="66E8D023" w:rsidR="00063043" w:rsidRPr="008F2C6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b/>
                <w:bCs/>
                <w:color w:val="000000" w:themeColor="text1"/>
                <w:sz w:val="20"/>
                <w:szCs w:val="20"/>
              </w:rPr>
              <w:t>CONTINGENT LIABILITIES</w:t>
            </w:r>
          </w:p>
        </w:tc>
      </w:tr>
      <w:tr w:rsidR="008F2C60" w:rsidRPr="008F2C60" w14:paraId="704ECA7D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382FF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Are any Assets Pledged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648C" w14:textId="77777777" w:rsidR="00653880" w:rsidRPr="008F2C60" w:rsidRDefault="00653880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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Yes       </w:t>
            </w: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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4EFC" w14:textId="1557D43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As Endorses, Co-maker or </w:t>
            </w:r>
            <w:r w:rsidR="00063043"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Guarantor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0AC4" w14:textId="77777777" w:rsidR="00653880" w:rsidRPr="008F2C60" w:rsidRDefault="00653880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07C64A" w14:textId="77777777" w:rsidR="00653880" w:rsidRPr="008F2C60" w:rsidRDefault="00653880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3EE7915C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13CD" w14:textId="77777777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Defendant in any Suits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52A6" w14:textId="77777777" w:rsidR="00063043" w:rsidRPr="008F2C60" w:rsidRDefault="00063043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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Yes       </w:t>
            </w: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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7189" w14:textId="1ED47986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n Leases or Contracts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6E9D" w14:textId="77777777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1B2858" w14:textId="77777777" w:rsidR="00063043" w:rsidRPr="008F2C6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35,000 </w:t>
            </w:r>
          </w:p>
        </w:tc>
      </w:tr>
      <w:tr w:rsidR="008F2C60" w:rsidRPr="008F2C60" w14:paraId="1DBF6B90" w14:textId="77777777" w:rsidTr="007F7C7E">
        <w:trPr>
          <w:gridAfter w:val="1"/>
          <w:wAfter w:w="32" w:type="dxa"/>
          <w:trHeight w:val="288"/>
        </w:trPr>
        <w:tc>
          <w:tcPr>
            <w:tcW w:w="5040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C044A5" w14:textId="3B1E823E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23F2" w14:textId="04C067EA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Legal Claims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C851" w14:textId="77777777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BA89741" w14:textId="77777777" w:rsidR="00063043" w:rsidRPr="008F2C6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8F2C60" w:rsidRPr="008F2C60" w14:paraId="3359F7BD" w14:textId="77777777" w:rsidTr="007F7C7E">
        <w:trPr>
          <w:gridAfter w:val="1"/>
          <w:wAfter w:w="32" w:type="dxa"/>
          <w:trHeight w:val="288"/>
        </w:trPr>
        <w:tc>
          <w:tcPr>
            <w:tcW w:w="23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29B6" w14:textId="77777777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lastRenderedPageBreak/>
              <w:t>Ever declared Bankrupt?</w:t>
            </w:r>
          </w:p>
        </w:tc>
        <w:tc>
          <w:tcPr>
            <w:tcW w:w="266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0004" w14:textId="77777777" w:rsidR="00063043" w:rsidRPr="008F2C60" w:rsidRDefault="00063043" w:rsidP="00653880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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Yes       </w:t>
            </w:r>
            <w:r w:rsidRPr="008F2C60">
              <w:rPr>
                <w:rFonts w:ascii="Wingdings" w:eastAsia="Times New Roman" w:hAnsi="Wingdings" w:cs="Calibri"/>
                <w:color w:val="000000" w:themeColor="text1"/>
                <w:sz w:val="20"/>
                <w:szCs w:val="20"/>
              </w:rPr>
              <w:t></w:t>
            </w: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  No</w:t>
            </w:r>
          </w:p>
        </w:tc>
        <w:tc>
          <w:tcPr>
            <w:tcW w:w="394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0573" w14:textId="0CDCFA7D" w:rsidR="00063043" w:rsidRPr="008F2C60" w:rsidRDefault="00063043" w:rsidP="00653880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Federal (Sate Income Taxes)</w:t>
            </w:r>
          </w:p>
        </w:tc>
        <w:tc>
          <w:tcPr>
            <w:tcW w:w="46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0F01" w14:textId="77777777" w:rsidR="00063043" w:rsidRPr="008F2C60" w:rsidRDefault="00063043" w:rsidP="0065388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B526783" w14:textId="77777777" w:rsidR="00063043" w:rsidRPr="008F2C60" w:rsidRDefault="00063043" w:rsidP="00653880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  <w:tr w:rsidR="00063043" w:rsidRPr="008F2C60" w14:paraId="0E93DCA7" w14:textId="77777777" w:rsidTr="007F7C7E">
        <w:trPr>
          <w:gridAfter w:val="1"/>
          <w:wAfter w:w="32" w:type="dxa"/>
          <w:trHeight w:val="288"/>
        </w:trPr>
        <w:tc>
          <w:tcPr>
            <w:tcW w:w="5040" w:type="dxa"/>
            <w:gridSpan w:val="1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A713F6" w14:textId="1C7763AF" w:rsidR="00063043" w:rsidRPr="008F2C60" w:rsidRDefault="00063043" w:rsidP="00063043">
            <w:pPr>
              <w:spacing w:after="0" w:line="240" w:lineRule="auto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96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E81F" w14:textId="346C9C35" w:rsidR="00063043" w:rsidRPr="008F2C60" w:rsidRDefault="00063043" w:rsidP="00063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>Other</w:t>
            </w:r>
          </w:p>
        </w:tc>
        <w:tc>
          <w:tcPr>
            <w:tcW w:w="4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E91E" w14:textId="77777777" w:rsidR="00063043" w:rsidRPr="008F2C60" w:rsidRDefault="00063043" w:rsidP="00063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670767" w14:textId="77777777" w:rsidR="00063043" w:rsidRPr="008F2C60" w:rsidRDefault="00063043" w:rsidP="00063043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</w:pPr>
            <w:r w:rsidRPr="008F2C60">
              <w:rPr>
                <w:rFonts w:ascii="Ebrima" w:eastAsia="Times New Roman" w:hAnsi="Ebrima" w:cs="Calibri"/>
                <w:color w:val="000000" w:themeColor="text1"/>
                <w:sz w:val="20"/>
                <w:szCs w:val="20"/>
              </w:rPr>
              <w:t xml:space="preserve">0 </w:t>
            </w:r>
          </w:p>
        </w:tc>
      </w:tr>
    </w:tbl>
    <w:p w14:paraId="66617AB8" w14:textId="44ADC6ED" w:rsidR="00063043" w:rsidRPr="008F2C60" w:rsidRDefault="00063043" w:rsidP="00D9708C">
      <w:pPr>
        <w:spacing w:after="0"/>
        <w:rPr>
          <w:color w:val="000000" w:themeColor="text1"/>
          <w:sz w:val="2"/>
          <w:szCs w:val="2"/>
        </w:rPr>
      </w:pPr>
    </w:p>
    <w:sectPr w:rsidR="00063043" w:rsidRPr="008F2C60" w:rsidSect="007F7C7E">
      <w:headerReference w:type="default" r:id="rId7"/>
      <w:footerReference w:type="default" r:id="rId8"/>
      <w:pgSz w:w="11906" w:h="16838" w:code="9"/>
      <w:pgMar w:top="810" w:right="720" w:bottom="108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570EB" w14:textId="77777777" w:rsidR="005F2920" w:rsidRDefault="005F2920" w:rsidP="00025008">
      <w:pPr>
        <w:spacing w:after="0" w:line="240" w:lineRule="auto"/>
      </w:pPr>
      <w:r>
        <w:separator/>
      </w:r>
    </w:p>
  </w:endnote>
  <w:endnote w:type="continuationSeparator" w:id="0">
    <w:p w14:paraId="79862D8B" w14:textId="77777777" w:rsidR="005F2920" w:rsidRDefault="005F292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9E5AD" w14:textId="77777777" w:rsidR="005F2920" w:rsidRDefault="005F2920" w:rsidP="00025008">
      <w:pPr>
        <w:spacing w:after="0" w:line="240" w:lineRule="auto"/>
      </w:pPr>
      <w:r>
        <w:separator/>
      </w:r>
    </w:p>
  </w:footnote>
  <w:footnote w:type="continuationSeparator" w:id="0">
    <w:p w14:paraId="4A251A4D" w14:textId="77777777" w:rsidR="005F2920" w:rsidRDefault="005F292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39894B5E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sqgFACAc1CstAAAA"/>
  </w:docVars>
  <w:rsids>
    <w:rsidRoot w:val="00025008"/>
    <w:rsid w:val="000116C3"/>
    <w:rsid w:val="0001778F"/>
    <w:rsid w:val="00025008"/>
    <w:rsid w:val="0004558F"/>
    <w:rsid w:val="00063043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B76C6"/>
    <w:rsid w:val="002226F4"/>
    <w:rsid w:val="0022696D"/>
    <w:rsid w:val="00233D2A"/>
    <w:rsid w:val="00241AA5"/>
    <w:rsid w:val="00252D32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920"/>
    <w:rsid w:val="005F2A8E"/>
    <w:rsid w:val="005F2B1B"/>
    <w:rsid w:val="00614671"/>
    <w:rsid w:val="00620870"/>
    <w:rsid w:val="00653880"/>
    <w:rsid w:val="00681862"/>
    <w:rsid w:val="006B33D7"/>
    <w:rsid w:val="00716AB3"/>
    <w:rsid w:val="00782B9B"/>
    <w:rsid w:val="0078624F"/>
    <w:rsid w:val="00786CCD"/>
    <w:rsid w:val="007A0B79"/>
    <w:rsid w:val="007B1F2A"/>
    <w:rsid w:val="007F7C7E"/>
    <w:rsid w:val="00822600"/>
    <w:rsid w:val="00830903"/>
    <w:rsid w:val="0084762B"/>
    <w:rsid w:val="00854C39"/>
    <w:rsid w:val="00862B37"/>
    <w:rsid w:val="008C6E2C"/>
    <w:rsid w:val="008E1B81"/>
    <w:rsid w:val="008F2C60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14FD6"/>
    <w:rsid w:val="00D32BF9"/>
    <w:rsid w:val="00D51637"/>
    <w:rsid w:val="00D85184"/>
    <w:rsid w:val="00D853F8"/>
    <w:rsid w:val="00D9708C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72537-B008-43EB-93ED-D22D3B54D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2</cp:revision>
  <dcterms:created xsi:type="dcterms:W3CDTF">2020-11-18T19:22:00Z</dcterms:created>
  <dcterms:modified xsi:type="dcterms:W3CDTF">2020-11-18T19:22:00Z</dcterms:modified>
</cp:coreProperties>
</file>